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01"/>
        <w:gridCol w:w="848"/>
        <w:gridCol w:w="576"/>
        <w:gridCol w:w="783"/>
        <w:gridCol w:w="986"/>
        <w:gridCol w:w="740"/>
      </w:tblGrid>
      <w:tr w:rsidR="007B164C" w14:paraId="4BCE7BDA" w14:textId="77777777" w:rsidTr="007B164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5620418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las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43D060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stim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09DF3E8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6A2B6AA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46781D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97AEC78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7B164C" w14:paraId="79FD8F83" w14:textId="77777777" w:rsidTr="007B164C">
        <w:trPr>
          <w:cantSplit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4B72463E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assland</w:t>
            </w:r>
          </w:p>
        </w:tc>
      </w:tr>
      <w:tr w:rsidR="007B164C" w14:paraId="11B2971B" w14:textId="77777777" w:rsidTr="007B16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79060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A690C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CD7B6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C3FC0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69266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2, 0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B3163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7B164C" w14:paraId="31961451" w14:textId="77777777" w:rsidTr="007B16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BAF1E" w14:textId="60FCFE72" w:rsidR="007B164C" w:rsidRPr="009F1F79" w:rsidRDefault="009F1F79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ercent Land Co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9D03D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692CC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A5F65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A83E1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, 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20E94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9</w:t>
            </w:r>
          </w:p>
        </w:tc>
      </w:tr>
      <w:tr w:rsidR="007B164C" w14:paraId="4C16F021" w14:textId="77777777" w:rsidTr="007B164C">
        <w:trPr>
          <w:cantSplit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65962504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e Cover</w:t>
            </w:r>
          </w:p>
        </w:tc>
      </w:tr>
      <w:tr w:rsidR="007B164C" w14:paraId="12B7304E" w14:textId="77777777" w:rsidTr="007B16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70E7C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3857C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4C91A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3C93B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BADBC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2, 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4BBD9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7B164C" w14:paraId="17D74E53" w14:textId="77777777" w:rsidTr="007B16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4DAD9" w14:textId="5FE1E449" w:rsidR="007B164C" w:rsidRDefault="009F1F79">
            <w:pPr>
              <w:keepNext/>
              <w:spacing w:after="60"/>
            </w:pPr>
            <w:r>
              <w:rPr>
                <w:rFonts w:ascii="Calibri" w:hAnsi="Calibri" w:cs="Calibri"/>
                <w:sz w:val="20"/>
                <w:szCs w:val="20"/>
              </w:rPr>
              <w:t>Percent Land Co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C7C1A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1DBA9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494E5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0FF5D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2, 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17B63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7B164C" w14:paraId="0C1B12AC" w14:textId="77777777" w:rsidTr="007B164C">
        <w:trPr>
          <w:cantSplit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39E472F6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rban Land Cover</w:t>
            </w:r>
          </w:p>
        </w:tc>
      </w:tr>
      <w:tr w:rsidR="007B164C" w14:paraId="6D0836AB" w14:textId="77777777" w:rsidTr="007B16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81905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481B3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0824D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38862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8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3EB39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4, 0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3B876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7B164C" w14:paraId="0AA51FD2" w14:textId="77777777" w:rsidTr="007B16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639FA" w14:textId="4FCE317F" w:rsidR="007B164C" w:rsidRDefault="009F1F79">
            <w:pPr>
              <w:keepNext/>
              <w:spacing w:after="60"/>
            </w:pPr>
            <w:r>
              <w:rPr>
                <w:rFonts w:ascii="Calibri" w:hAnsi="Calibri" w:cs="Calibri"/>
                <w:sz w:val="20"/>
                <w:szCs w:val="20"/>
              </w:rPr>
              <w:t>Percent Land Co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B0F67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AA553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56939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28426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2, 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49AD7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7B164C" w14:paraId="6F310F14" w14:textId="77777777" w:rsidTr="007B164C">
        <w:trPr>
          <w:cantSplit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7BC27C8C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rubland</w:t>
            </w:r>
          </w:p>
        </w:tc>
      </w:tr>
      <w:tr w:rsidR="007B164C" w14:paraId="0EB1B84B" w14:textId="77777777" w:rsidTr="007B16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C54CC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DEA8F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C1843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B918B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B4BBF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5, 0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5DED0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7B164C" w14:paraId="037034A2" w14:textId="77777777" w:rsidTr="007B16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7C9D8" w14:textId="3D862C83" w:rsidR="007B164C" w:rsidRDefault="009F1F79">
            <w:pPr>
              <w:keepNext/>
              <w:spacing w:after="60"/>
            </w:pPr>
            <w:r>
              <w:rPr>
                <w:rFonts w:ascii="Calibri" w:hAnsi="Calibri" w:cs="Calibri"/>
                <w:sz w:val="20"/>
                <w:szCs w:val="20"/>
              </w:rPr>
              <w:t>Percent Land Co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750F1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8EF7D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86241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E3B45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6, 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48FDF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7B164C" w14:paraId="49FE8FBD" w14:textId="77777777" w:rsidTr="007B164C">
        <w:trPr>
          <w:cantSplit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029FDD6F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ropland</w:t>
            </w:r>
          </w:p>
        </w:tc>
      </w:tr>
      <w:tr w:rsidR="007B164C" w14:paraId="1DA7EE08" w14:textId="77777777" w:rsidTr="007B16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D2A24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687CF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4FD26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05253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32AD7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, 0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F8180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</w:tr>
      <w:tr w:rsidR="007B164C" w14:paraId="312AF1EE" w14:textId="77777777" w:rsidTr="007B16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37D5A" w14:textId="40D4FAC5" w:rsidR="007B164C" w:rsidRDefault="009F1F79">
            <w:pPr>
              <w:keepNext/>
              <w:spacing w:after="60"/>
            </w:pPr>
            <w:r>
              <w:rPr>
                <w:rFonts w:ascii="Calibri" w:hAnsi="Calibri" w:cs="Calibri"/>
                <w:sz w:val="20"/>
                <w:szCs w:val="20"/>
              </w:rPr>
              <w:t>Percent Land Co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CB45E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06FB7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A72BB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05310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5, 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F7292" w14:textId="77777777" w:rsidR="007B164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7B164C" w14:paraId="48C458E2" w14:textId="77777777" w:rsidTr="007B164C">
        <w:trPr>
          <w:cantSplit/>
          <w:jc w:val="center"/>
        </w:trPr>
        <w:tc>
          <w:tcPr>
            <w:tcW w:w="0" w:type="auto"/>
            <w:gridSpan w:val="6"/>
          </w:tcPr>
          <w:p w14:paraId="578FF55A" w14:textId="77777777" w:rsidR="007B164C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E = Standard Error, CI = Confidence Interval</w:t>
            </w:r>
          </w:p>
        </w:tc>
      </w:tr>
    </w:tbl>
    <w:p w14:paraId="2F92B21D" w14:textId="77777777" w:rsidR="007B164C" w:rsidRDefault="007B164C">
      <w:pPr>
        <w:pStyle w:val="FirstParagraph"/>
      </w:pPr>
    </w:p>
    <w:sectPr w:rsidR="007B164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1BEA1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99926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164C"/>
    <w:rsid w:val="004624CE"/>
    <w:rsid w:val="007B164C"/>
    <w:rsid w:val="009F1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70931"/>
  <w15:docId w15:val="{7FBCA272-8DE3-4B47-AE02-8CCDC1749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ylor Headland</cp:lastModifiedBy>
  <cp:revision>2</cp:revision>
  <dcterms:created xsi:type="dcterms:W3CDTF">2024-10-25T01:38:00Z</dcterms:created>
  <dcterms:modified xsi:type="dcterms:W3CDTF">2024-10-25T01:39:00Z</dcterms:modified>
</cp:coreProperties>
</file>